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197E8" w14:textId="77777777" w:rsidR="003E3176" w:rsidRPr="003E3176" w:rsidRDefault="003E3176" w:rsidP="003E3176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E31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AIRPERSON ELISSA SILVERMAN</w:t>
      </w:r>
    </w:p>
    <w:p w14:paraId="461D7BD1" w14:textId="77777777" w:rsidR="003E3176" w:rsidRPr="003E3176" w:rsidRDefault="003E3176" w:rsidP="003E3176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E31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MMITTEE ON LABOR AND WORKFORCE DEVELOPMENT</w:t>
      </w:r>
    </w:p>
    <w:p w14:paraId="7423E746" w14:textId="77777777" w:rsidR="003E3176" w:rsidRPr="003E3176" w:rsidRDefault="003E3176" w:rsidP="003E3176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06C6D48" w14:textId="019B4F5D" w:rsidR="003E3176" w:rsidRPr="003E3176" w:rsidRDefault="003E3176" w:rsidP="003E3176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E31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NNOUNCES A </w:t>
      </w:r>
      <w:r w:rsidR="004104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RFORMANCE</w:t>
      </w:r>
      <w:r w:rsidRPr="003E31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OVERSIGHT HEARING ON</w:t>
      </w:r>
    </w:p>
    <w:p w14:paraId="7AA91894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420D329" w14:textId="0AC62409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sz w:val="24"/>
          <w:szCs w:val="24"/>
        </w:rPr>
        <w:t>The FY1</w:t>
      </w:r>
      <w:r w:rsidR="00705C7F"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Pr="003E3176">
        <w:rPr>
          <w:rFonts w:ascii="Times New Roman" w:eastAsia="Calibri" w:hAnsi="Times New Roman" w:cs="Times New Roman"/>
          <w:b/>
          <w:sz w:val="24"/>
          <w:szCs w:val="24"/>
        </w:rPr>
        <w:t>-FY1</w:t>
      </w:r>
      <w:r w:rsidR="00705C7F">
        <w:rPr>
          <w:rFonts w:ascii="Times New Roman" w:eastAsia="Calibri" w:hAnsi="Times New Roman" w:cs="Times New Roman"/>
          <w:b/>
          <w:sz w:val="24"/>
          <w:szCs w:val="24"/>
        </w:rPr>
        <w:t>9</w:t>
      </w:r>
      <w:r w:rsidRPr="003E3176">
        <w:rPr>
          <w:rFonts w:ascii="Times New Roman" w:eastAsia="Calibri" w:hAnsi="Times New Roman" w:cs="Times New Roman"/>
          <w:b/>
          <w:sz w:val="24"/>
          <w:szCs w:val="24"/>
        </w:rPr>
        <w:t xml:space="preserve"> Performance of:</w:t>
      </w:r>
    </w:p>
    <w:p w14:paraId="3A51AD3A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E10D68D" w14:textId="1E015EC5" w:rsid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sz w:val="24"/>
          <w:szCs w:val="24"/>
        </w:rPr>
        <w:t>Workforce Investment Council</w:t>
      </w:r>
    </w:p>
    <w:p w14:paraId="737BE1D6" w14:textId="77777777" w:rsidR="00705C7F" w:rsidRPr="003E3176" w:rsidRDefault="00705C7F" w:rsidP="00705C7F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sz w:val="24"/>
          <w:szCs w:val="24"/>
        </w:rPr>
        <w:t>Department of Employment Services</w:t>
      </w:r>
    </w:p>
    <w:p w14:paraId="62FF6214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A6296C4" w14:textId="2A1181C0" w:rsidR="003E3176" w:rsidRPr="003E3176" w:rsidRDefault="00705C7F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Friday</w:t>
      </w:r>
      <w:r w:rsidR="003E3176" w:rsidRPr="003E3176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March 1, 201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9</w:t>
      </w:r>
      <w:r w:rsidR="003E3176" w:rsidRPr="003E3176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1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E3176" w:rsidRPr="003E3176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m</w:t>
      </w:r>
    </w:p>
    <w:p w14:paraId="333EE6EC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Hearing Room 500 John A. Wilson Building</w:t>
      </w:r>
    </w:p>
    <w:p w14:paraId="0F2DC02F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bCs/>
          <w:sz w:val="24"/>
          <w:szCs w:val="24"/>
        </w:rPr>
        <w:t>1350 Pennsylvania Avenue, NW</w:t>
      </w:r>
    </w:p>
    <w:p w14:paraId="69327362" w14:textId="77777777" w:rsidR="003E3176" w:rsidRPr="003E3176" w:rsidRDefault="003E3176" w:rsidP="003E317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E3176">
        <w:rPr>
          <w:rFonts w:ascii="Times New Roman" w:eastAsia="Calibri" w:hAnsi="Times New Roman" w:cs="Times New Roman"/>
          <w:b/>
          <w:bCs/>
          <w:sz w:val="24"/>
          <w:szCs w:val="24"/>
        </w:rPr>
        <w:t>Washington, DC 20004</w:t>
      </w:r>
    </w:p>
    <w:p w14:paraId="6A0F5861" w14:textId="77777777" w:rsidR="00D746C5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69BE8290" w14:textId="77777777" w:rsidR="00F833C0" w:rsidRDefault="00F833C0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4CA3BBC8" w14:textId="77777777" w:rsidR="00C5311C" w:rsidRPr="00371CEB" w:rsidRDefault="00C5311C" w:rsidP="00C5311C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 w:rsidRPr="00371CE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AGENDA AND WITNESS LIST</w:t>
      </w:r>
    </w:p>
    <w:p w14:paraId="4067CFF5" w14:textId="77777777" w:rsidR="00C5311C" w:rsidRPr="00371CEB" w:rsidRDefault="00C5311C" w:rsidP="00C5311C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69A1BDD9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b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CALL TO ORDER</w:t>
      </w:r>
    </w:p>
    <w:p w14:paraId="7CFD117C" w14:textId="77777777" w:rsidR="00C5311C" w:rsidRPr="00371CEB" w:rsidRDefault="00C5311C" w:rsidP="00C5311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394B238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OPENING REMARKS</w:t>
      </w:r>
    </w:p>
    <w:p w14:paraId="4A85BEAC" w14:textId="77777777" w:rsidR="00C5311C" w:rsidRPr="00371CEB" w:rsidRDefault="00C5311C" w:rsidP="00C5311C">
      <w:p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</w:p>
    <w:p w14:paraId="07F0AC65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 w:rsidRPr="00371CEB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PERFORMANCE OVERSIGHT HEARING</w:t>
      </w:r>
    </w:p>
    <w:p w14:paraId="3712655A" w14:textId="77777777" w:rsidR="00C5311C" w:rsidRPr="00371CEB" w:rsidRDefault="00C5311C" w:rsidP="00C5311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</w:p>
    <w:p w14:paraId="217BEAFA" w14:textId="24A27FA2" w:rsidR="00D809AD" w:rsidRPr="00D809AD" w:rsidRDefault="00BD1574" w:rsidP="005A276C">
      <w:pPr>
        <w:pStyle w:val="ListParagraph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Government Witnesses </w:t>
      </w:r>
      <w:r w:rsidR="00D809AD" w:rsidRPr="00D809AD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055FB3A6" w14:textId="77777777" w:rsidR="00C5311C" w:rsidRPr="00FC0572" w:rsidRDefault="00C5311C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30FBE4D4" w14:textId="34F0BD4C" w:rsidR="00705C7F" w:rsidRPr="00705C7F" w:rsidRDefault="00705C7F" w:rsidP="00705C7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Ahnn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Smith, Executive Director, Workforce Investm</w:t>
      </w: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</w:rPr>
        <w:t>ent Council</w:t>
      </w:r>
    </w:p>
    <w:p w14:paraId="65DE8227" w14:textId="407DB0FE" w:rsidR="00260FF3" w:rsidRDefault="00705C7F" w:rsidP="00260FF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nique Morris-Hughes</w:t>
      </w:r>
      <w:r w:rsidR="00260FF3">
        <w:rPr>
          <w:rFonts w:ascii="Times New Roman" w:eastAsia="Times New Roman" w:hAnsi="Times New Roman"/>
          <w:sz w:val="24"/>
          <w:szCs w:val="24"/>
        </w:rPr>
        <w:t>, Director, Department of Employment Services</w:t>
      </w:r>
    </w:p>
    <w:p w14:paraId="05025ABF" w14:textId="6D56BC11" w:rsidR="003E3176" w:rsidRPr="00075C77" w:rsidRDefault="003E3176" w:rsidP="003E3176">
      <w:pPr>
        <w:pStyle w:val="ListParagraph"/>
        <w:autoSpaceDE w:val="0"/>
        <w:autoSpaceDN w:val="0"/>
        <w:adjustRightInd w:val="0"/>
        <w:spacing w:after="120" w:line="240" w:lineRule="auto"/>
        <w:ind w:left="1440"/>
        <w:rPr>
          <w:rFonts w:ascii="Times New Roman" w:eastAsia="Times New Roman" w:hAnsi="Times New Roman"/>
          <w:sz w:val="24"/>
          <w:szCs w:val="24"/>
        </w:rPr>
      </w:pPr>
    </w:p>
    <w:p w14:paraId="7C248348" w14:textId="77777777" w:rsidR="00FA0824" w:rsidRPr="00FA0824" w:rsidRDefault="00FA0824" w:rsidP="00FA082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FA0824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ADJOURNMENT</w:t>
      </w:r>
    </w:p>
    <w:sectPr w:rsidR="00FA0824" w:rsidRPr="00FA0824" w:rsidSect="00363051">
      <w:footerReference w:type="default" r:id="rId7"/>
      <w:headerReference w:type="first" r:id="rId8"/>
      <w:pgSz w:w="12240" w:h="15840" w:code="1"/>
      <w:pgMar w:top="1440" w:right="1440" w:bottom="81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3B841" w14:textId="77777777" w:rsidR="00C72A52" w:rsidRDefault="00C72A52" w:rsidP="00D746C5">
      <w:pPr>
        <w:spacing w:after="0" w:line="240" w:lineRule="auto"/>
      </w:pPr>
      <w:r>
        <w:separator/>
      </w:r>
    </w:p>
  </w:endnote>
  <w:endnote w:type="continuationSeparator" w:id="0">
    <w:p w14:paraId="6809DEDD" w14:textId="77777777" w:rsidR="00C72A52" w:rsidRDefault="00C72A52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596E3" w14:textId="77777777"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BD1574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86A4587" w14:textId="77777777" w:rsidR="00E01099" w:rsidRDefault="00E01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C2A085" w14:textId="77777777" w:rsidR="00C72A52" w:rsidRDefault="00C72A52" w:rsidP="00D746C5">
      <w:pPr>
        <w:spacing w:after="0" w:line="240" w:lineRule="auto"/>
      </w:pPr>
      <w:r>
        <w:separator/>
      </w:r>
    </w:p>
  </w:footnote>
  <w:footnote w:type="continuationSeparator" w:id="0">
    <w:p w14:paraId="28B4CB88" w14:textId="77777777" w:rsidR="00C72A52" w:rsidRDefault="00C72A52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0DD5B" w14:textId="77777777" w:rsidR="00B01660" w:rsidRPr="00FC0572" w:rsidRDefault="00560B01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r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14:paraId="5A08BB7B" w14:textId="77777777"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14:paraId="45313DA8" w14:textId="3F811FFB" w:rsidR="00AF3DA9" w:rsidRDefault="00AE698F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performance oversight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hearing: </w:t>
    </w:r>
  </w:p>
  <w:p w14:paraId="424DD8C0" w14:textId="4C11E130" w:rsidR="00AE698F" w:rsidRPr="00FC0572" w:rsidRDefault="00AE698F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Draft agenda &amp; witness list</w:t>
    </w:r>
  </w:p>
  <w:p w14:paraId="0D173CE9" w14:textId="77777777"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14:paraId="4F88792E" w14:textId="77777777" w:rsidR="00B01660" w:rsidRPr="00FC0572" w:rsidRDefault="005A276C" w:rsidP="009758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930E69"/>
    <w:multiLevelType w:val="hybridMultilevel"/>
    <w:tmpl w:val="4510EB18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E4890A6">
      <w:start w:val="1"/>
      <w:numFmt w:val="upperLetter"/>
      <w:lvlText w:val="%3.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 w15:restartNumberingAfterBreak="0">
    <w:nsid w:val="4B7931D5"/>
    <w:multiLevelType w:val="hybridMultilevel"/>
    <w:tmpl w:val="26586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CC7C93"/>
    <w:multiLevelType w:val="hybridMultilevel"/>
    <w:tmpl w:val="DB446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7F41431"/>
    <w:multiLevelType w:val="hybridMultilevel"/>
    <w:tmpl w:val="98348A4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  <w:docVar w:name="dgnword-docGUID" w:val="{7986AFFF-8E98-4383-BF09-048E6FCEEFA3}"/>
    <w:docVar w:name="dgnword-eventsink" w:val="429711592"/>
  </w:docVars>
  <w:rsids>
    <w:rsidRoot w:val="00D746C5"/>
    <w:rsid w:val="000144E0"/>
    <w:rsid w:val="00031C52"/>
    <w:rsid w:val="000610B6"/>
    <w:rsid w:val="00075C77"/>
    <w:rsid w:val="000B692F"/>
    <w:rsid w:val="000D7572"/>
    <w:rsid w:val="000D7A18"/>
    <w:rsid w:val="000E544F"/>
    <w:rsid w:val="001334A8"/>
    <w:rsid w:val="0014569D"/>
    <w:rsid w:val="001857C8"/>
    <w:rsid w:val="001C476E"/>
    <w:rsid w:val="001F5F49"/>
    <w:rsid w:val="00260FF3"/>
    <w:rsid w:val="00262C8B"/>
    <w:rsid w:val="0027671D"/>
    <w:rsid w:val="002806BB"/>
    <w:rsid w:val="002A1326"/>
    <w:rsid w:val="002A2102"/>
    <w:rsid w:val="002A68A8"/>
    <w:rsid w:val="002E4D42"/>
    <w:rsid w:val="002E5145"/>
    <w:rsid w:val="002F214B"/>
    <w:rsid w:val="00310E0A"/>
    <w:rsid w:val="00362754"/>
    <w:rsid w:val="00363051"/>
    <w:rsid w:val="00385662"/>
    <w:rsid w:val="003D5862"/>
    <w:rsid w:val="003E125B"/>
    <w:rsid w:val="003E3176"/>
    <w:rsid w:val="003F43BB"/>
    <w:rsid w:val="0041044B"/>
    <w:rsid w:val="00444D0A"/>
    <w:rsid w:val="004A6CF0"/>
    <w:rsid w:val="004B7596"/>
    <w:rsid w:val="004E49AA"/>
    <w:rsid w:val="00560B01"/>
    <w:rsid w:val="00595A4D"/>
    <w:rsid w:val="005A276C"/>
    <w:rsid w:val="0061296E"/>
    <w:rsid w:val="006143D0"/>
    <w:rsid w:val="006B1264"/>
    <w:rsid w:val="006C201A"/>
    <w:rsid w:val="006E30DF"/>
    <w:rsid w:val="00705C7F"/>
    <w:rsid w:val="007419F0"/>
    <w:rsid w:val="007627EF"/>
    <w:rsid w:val="007C1D0C"/>
    <w:rsid w:val="00801028"/>
    <w:rsid w:val="00883F14"/>
    <w:rsid w:val="008A4DF8"/>
    <w:rsid w:val="008B01E1"/>
    <w:rsid w:val="008D043C"/>
    <w:rsid w:val="008E0C97"/>
    <w:rsid w:val="0092122B"/>
    <w:rsid w:val="00933B5A"/>
    <w:rsid w:val="009541BB"/>
    <w:rsid w:val="00965E4A"/>
    <w:rsid w:val="00A245F8"/>
    <w:rsid w:val="00A642F6"/>
    <w:rsid w:val="00A916F9"/>
    <w:rsid w:val="00AC314A"/>
    <w:rsid w:val="00AE698F"/>
    <w:rsid w:val="00AF3DA9"/>
    <w:rsid w:val="00B023DF"/>
    <w:rsid w:val="00B21BDE"/>
    <w:rsid w:val="00B44516"/>
    <w:rsid w:val="00B85369"/>
    <w:rsid w:val="00B86E81"/>
    <w:rsid w:val="00BC03D4"/>
    <w:rsid w:val="00BD1574"/>
    <w:rsid w:val="00C5311C"/>
    <w:rsid w:val="00C72A52"/>
    <w:rsid w:val="00D51AF6"/>
    <w:rsid w:val="00D63949"/>
    <w:rsid w:val="00D746C5"/>
    <w:rsid w:val="00D809AD"/>
    <w:rsid w:val="00D953FE"/>
    <w:rsid w:val="00D97863"/>
    <w:rsid w:val="00E01099"/>
    <w:rsid w:val="00E057C4"/>
    <w:rsid w:val="00E9174F"/>
    <w:rsid w:val="00E96061"/>
    <w:rsid w:val="00ED1C84"/>
    <w:rsid w:val="00F141B5"/>
    <w:rsid w:val="00F833C0"/>
    <w:rsid w:val="00FA0824"/>
    <w:rsid w:val="00FD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842C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09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809A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510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Savery, Daniel (Council)</cp:lastModifiedBy>
  <cp:revision>4</cp:revision>
  <cp:lastPrinted>2018-02-21T14:18:00Z</cp:lastPrinted>
  <dcterms:created xsi:type="dcterms:W3CDTF">2019-02-25T15:48:00Z</dcterms:created>
  <dcterms:modified xsi:type="dcterms:W3CDTF">2019-02-28T14:58:00Z</dcterms:modified>
</cp:coreProperties>
</file>